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CF343" w14:textId="1316B547" w:rsidR="00E9602C" w:rsidRDefault="00E9602C">
      <w:r>
        <w:t xml:space="preserve">Translation of item </w:t>
      </w:r>
      <w:r>
        <w:rPr>
          <w:rFonts w:ascii="Arial" w:hAnsi="Arial" w:cs="Arial"/>
          <w:sz w:val="20"/>
          <w:szCs w:val="20"/>
        </w:rPr>
        <w:t>17470</w:t>
      </w:r>
      <w:r>
        <w:rPr>
          <w:rFonts w:ascii="Arial" w:hAnsi="Arial" w:cs="Arial"/>
          <w:sz w:val="20"/>
          <w:szCs w:val="20"/>
        </w:rPr>
        <w:t xml:space="preserve"> by Angelica S Ramos 07/07/2021</w:t>
      </w:r>
    </w:p>
    <w:p w14:paraId="06D7BD94" w14:textId="69352EAC" w:rsidR="00E9602C" w:rsidRDefault="00E9602C">
      <w:r>
        <w:rPr>
          <w:noProof/>
        </w:rPr>
        <w:drawing>
          <wp:inline distT="0" distB="0" distL="0" distR="0" wp14:anchorId="669E3055" wp14:editId="48A5A3E4">
            <wp:extent cx="5727700" cy="5536565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53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C5A12" w14:textId="71B2C104" w:rsidR="00E9602C" w:rsidRDefault="00E9602C">
      <w:r>
        <w:t xml:space="preserve">“I </w:t>
      </w:r>
      <w:proofErr w:type="spellStart"/>
      <w:proofErr w:type="gramStart"/>
      <w:r>
        <w:t>cant</w:t>
      </w:r>
      <w:proofErr w:type="spellEnd"/>
      <w:proofErr w:type="gramEnd"/>
      <w:r>
        <w:t xml:space="preserve"> wash my hands”</w:t>
      </w:r>
    </w:p>
    <w:p w14:paraId="71A3ADA9" w14:textId="24937CC8" w:rsidR="00E9602C" w:rsidRDefault="00E9602C">
      <w:r>
        <w:t xml:space="preserve">“I </w:t>
      </w:r>
      <w:proofErr w:type="spellStart"/>
      <w:proofErr w:type="gramStart"/>
      <w:r>
        <w:t>cant</w:t>
      </w:r>
      <w:proofErr w:type="spellEnd"/>
      <w:proofErr w:type="gramEnd"/>
      <w:r>
        <w:t>! Someone help me!!”</w:t>
      </w:r>
    </w:p>
    <w:sectPr w:rsidR="00E960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DQyMzQ1NzUwsLBU0lEKTi0uzszPAykwrAUAxO7jGCwAAAA="/>
  </w:docVars>
  <w:rsids>
    <w:rsidRoot w:val="00E9602C"/>
    <w:rsid w:val="00E9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4894C"/>
  <w15:chartTrackingRefBased/>
  <w15:docId w15:val="{D7ACCBE4-6DF1-4FB6-AB06-F531914D2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8T04:14:00Z</dcterms:created>
  <dcterms:modified xsi:type="dcterms:W3CDTF">2021-07-08T04:22:00Z</dcterms:modified>
</cp:coreProperties>
</file>